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0F2601" w14:textId="77777777" w:rsidR="00CC079A" w:rsidRPr="006D2B1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D2B1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 w:rsidRPr="006D2B1A">
        <w:rPr>
          <w:rFonts w:ascii="Arial" w:hAnsi="Arial" w:cs="Arial"/>
          <w:b/>
          <w:sz w:val="32"/>
          <w:szCs w:val="32"/>
        </w:rPr>
        <w:t>-</w:t>
      </w:r>
      <w:r w:rsidRPr="006D2B1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6D2B1A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6D2B1A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University of Wisconsin-Madison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el: (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)-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-</w:t>
      </w:r>
      <w:proofErr w:type="spellStart"/>
      <w:r w:rsidR="00942600" w:rsidRPr="006D2B1A">
        <w:rPr>
          <w:rFonts w:ascii="Arial" w:hAnsi="Arial" w:cs="Arial"/>
          <w:sz w:val="22"/>
          <w:szCs w:val="22"/>
        </w:rPr>
        <w:t>xxxx</w:t>
      </w:r>
      <w:proofErr w:type="spellEnd"/>
    </w:p>
    <w:p w14:paraId="7C82F85B" w14:textId="25FB9937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Depts. Of Medical Physics and Radiology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Email: </w:t>
      </w:r>
      <w:r w:rsidR="00942600" w:rsidRPr="006D2B1A">
        <w:rPr>
          <w:rFonts w:ascii="Arial" w:hAnsi="Arial" w:cs="Arial"/>
          <w:sz w:val="22"/>
          <w:szCs w:val="22"/>
        </w:rPr>
        <w:t>xxxxxxxxx</w:t>
      </w:r>
      <w:r w:rsidRPr="006D2B1A"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1111 Highland Ave.</w:t>
      </w:r>
      <w:r w:rsidR="00CF3878" w:rsidRPr="006D2B1A">
        <w:rPr>
          <w:rFonts w:ascii="Arial" w:hAnsi="Arial" w:cs="Arial"/>
          <w:sz w:val="22"/>
          <w:szCs w:val="22"/>
        </w:rPr>
        <w:t xml:space="preserve"> #1005</w:t>
      </w:r>
      <w:r w:rsidR="0072768E" w:rsidRPr="006D2B1A">
        <w:rPr>
          <w:rFonts w:ascii="Arial" w:hAnsi="Arial" w:cs="Arial"/>
          <w:sz w:val="22"/>
          <w:szCs w:val="22"/>
        </w:rPr>
        <w:tab/>
      </w:r>
      <w:r w:rsidR="0072768E" w:rsidRPr="006D2B1A">
        <w:rPr>
          <w:rFonts w:ascii="Arial" w:hAnsi="Arial" w:cs="Arial"/>
          <w:sz w:val="22"/>
          <w:szCs w:val="22"/>
        </w:rPr>
        <w:tab/>
        <w:t>Website: gsroberts1.github.io</w:t>
      </w:r>
    </w:p>
    <w:p w14:paraId="62619C6A" w14:textId="77777777" w:rsidR="00CC079A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6D2B1A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Pr="006D2B1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</w:t>
      </w:r>
      <w:r w:rsidR="001E4751" w:rsidRPr="006D2B1A">
        <w:rPr>
          <w:rFonts w:ascii="Arial" w:hAnsi="Arial" w:cs="Arial"/>
          <w:i/>
          <w:sz w:val="22"/>
          <w:szCs w:val="22"/>
        </w:rPr>
        <w:t>9</w:t>
      </w:r>
      <w:r w:rsidRPr="006D2B1A">
        <w:rPr>
          <w:rFonts w:ascii="Arial" w:hAnsi="Arial" w:cs="Arial"/>
          <w:i/>
          <w:sz w:val="22"/>
          <w:szCs w:val="22"/>
        </w:rPr>
        <w:t>–</w:t>
      </w:r>
      <w:r w:rsidR="00990C35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6D2B1A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</w:t>
      </w:r>
      <w:r w:rsidR="00D904EC" w:rsidRPr="006D2B1A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6D2B1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D904EC" w:rsidRPr="006D2B1A">
        <w:rPr>
          <w:rFonts w:ascii="Arial" w:hAnsi="Arial" w:cs="Arial"/>
          <w:i/>
          <w:sz w:val="22"/>
          <w:szCs w:val="22"/>
        </w:rPr>
        <w:t>–2019</w:t>
      </w:r>
      <w:r w:rsidR="00D904EC" w:rsidRPr="006D2B1A">
        <w:rPr>
          <w:rFonts w:ascii="Arial" w:hAnsi="Arial" w:cs="Arial"/>
          <w:i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="00351A0A" w:rsidRPr="006D2B1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="00D904EC" w:rsidRPr="006D2B1A">
        <w:rPr>
          <w:rFonts w:ascii="Arial" w:hAnsi="Arial" w:cs="Arial"/>
          <w:sz w:val="22"/>
          <w:szCs w:val="22"/>
        </w:rPr>
        <w:t xml:space="preserve">MSc, </w:t>
      </w:r>
      <w:r w:rsidRPr="006D2B1A"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9755FC" w:rsidRPr="006D2B1A">
        <w:rPr>
          <w:rFonts w:ascii="Arial" w:hAnsi="Arial" w:cs="Arial"/>
          <w:i/>
          <w:sz w:val="22"/>
          <w:szCs w:val="22"/>
        </w:rPr>
        <w:t>2017</w:t>
      </w:r>
      <w:r w:rsidR="007A77A5" w:rsidRPr="006D2B1A">
        <w:rPr>
          <w:rFonts w:ascii="Arial" w:hAnsi="Arial" w:cs="Arial"/>
          <w:b/>
          <w:sz w:val="22"/>
          <w:szCs w:val="22"/>
        </w:rPr>
        <w:t xml:space="preserve"> </w:t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 w:rsidRPr="006D2B1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S, Physics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Pr="006D2B1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0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60194A" w:rsidRPr="006D2B1A">
        <w:rPr>
          <w:rFonts w:ascii="Arial" w:hAnsi="Arial" w:cs="Arial"/>
          <w:i/>
          <w:sz w:val="22"/>
          <w:szCs w:val="22"/>
        </w:rPr>
        <w:t>2014</w:t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60194A" w:rsidRPr="006D2B1A">
        <w:rPr>
          <w:rFonts w:ascii="Arial" w:hAnsi="Arial" w:cs="Arial"/>
          <w:b/>
          <w:sz w:val="22"/>
          <w:szCs w:val="22"/>
        </w:rPr>
        <w:tab/>
        <w:t>University of Missouri – Columbia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D61CB81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HS, Radiologic Science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Pr="006D2B1A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3–present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proofErr w:type="spellStart"/>
      <w:r w:rsidRPr="006D2B1A"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 w:rsidRPr="006D2B1A">
        <w:rPr>
          <w:rFonts w:ascii="Arial" w:hAnsi="Arial" w:cs="Arial"/>
          <w:b/>
          <w:bCs/>
          <w:iCs/>
          <w:sz w:val="22"/>
          <w:szCs w:val="22"/>
        </w:rPr>
        <w:t>, LLC</w:t>
      </w:r>
      <w:r w:rsidRPr="006D2B1A"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7038C8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="00F234AD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 w:rsidRPr="006D2B1A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6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Pr="006D2B1A"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–2016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979A1AA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–2015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0FCA7CC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–2014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357C8F37" w14:textId="77777777" w:rsidR="00946AD5" w:rsidRPr="006D2B1A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Pr="006D2B1A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–</w:t>
      </w:r>
      <w:r w:rsidR="004E4627" w:rsidRPr="006D2B1A">
        <w:rPr>
          <w:rFonts w:ascii="Arial" w:hAnsi="Arial" w:cs="Arial"/>
          <w:i/>
          <w:sz w:val="22"/>
          <w:szCs w:val="22"/>
        </w:rPr>
        <w:t>2023</w:t>
      </w:r>
      <w:r w:rsidR="00B70341" w:rsidRPr="006D2B1A">
        <w:rPr>
          <w:rFonts w:ascii="Arial" w:hAnsi="Arial" w:cs="Arial"/>
          <w:i/>
          <w:sz w:val="22"/>
          <w:szCs w:val="22"/>
        </w:rPr>
        <w:tab/>
      </w:r>
      <w:r w:rsidR="004E4627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BR Part 1 Certification</w:t>
      </w:r>
      <w:r w:rsidRPr="006D2B1A"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merican Registry of Radiologic Technologists (ARRT) License</w:t>
      </w:r>
    </w:p>
    <w:p w14:paraId="421F13D0" w14:textId="77777777" w:rsidR="00CB375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anced Cardiac Life Support (ACLS) Certification</w:t>
      </w:r>
    </w:p>
    <w:p w14:paraId="3D47E00A" w14:textId="77777777" w:rsidR="0014635E" w:rsidRPr="006D2B1A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1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Pr="006D2B1A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6D2B1A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AWARDS</w:t>
      </w:r>
      <w:r w:rsidR="00587E50" w:rsidRPr="006D2B1A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6D2B1A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>2022</w:t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6D2B1A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lastRenderedPageBreak/>
        <w:t>2022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1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Pr="006D2B1A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ASNR Certificate of Merit; </w:t>
      </w:r>
      <w:r w:rsidRPr="006D2B1A"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 w:rsidRPr="006D2B1A">
        <w:rPr>
          <w:rFonts w:ascii="Arial" w:hAnsi="Arial" w:cs="Arial"/>
          <w:iCs/>
          <w:sz w:val="22"/>
          <w:szCs w:val="22"/>
        </w:rPr>
        <w:t xml:space="preserve">; </w:t>
      </w:r>
      <w:r w:rsidR="00605BEB" w:rsidRPr="006D2B1A">
        <w:rPr>
          <w:rFonts w:ascii="Arial" w:hAnsi="Arial" w:cs="Arial"/>
          <w:iCs/>
          <w:sz w:val="22"/>
          <w:szCs w:val="22"/>
        </w:rPr>
        <w:t>ASNR 2020</w:t>
      </w:r>
      <w:r w:rsidRPr="006D2B1A"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6D2B1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6D2B1A">
        <w:rPr>
          <w:rStyle w:val="Title1"/>
          <w:rFonts w:ascii="Arial" w:hAnsi="Arial" w:cs="Arial"/>
          <w:i/>
          <w:iCs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 Educational Exhibit</w:t>
      </w:r>
    </w:p>
    <w:p w14:paraId="290FF4D2" w14:textId="079F4F5E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ISMRM Magna Cum Laude Merit Award; </w:t>
      </w:r>
      <w:r w:rsidRPr="006D2B1A"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 w:rsidRPr="006D2B1A">
        <w:rPr>
          <w:rFonts w:ascii="Arial" w:hAnsi="Arial" w:cs="Arial"/>
          <w:sz w:val="22"/>
          <w:szCs w:val="22"/>
        </w:rPr>
        <w:t>, I</w:t>
      </w:r>
      <w:r w:rsidR="00592DDA" w:rsidRPr="006D2B1A">
        <w:rPr>
          <w:rFonts w:ascii="Arial" w:hAnsi="Arial" w:cs="Arial"/>
          <w:sz w:val="22"/>
          <w:szCs w:val="22"/>
        </w:rPr>
        <w:t>SMRM</w:t>
      </w:r>
      <w:r w:rsidRPr="006D2B1A">
        <w:rPr>
          <w:rFonts w:ascii="Arial" w:hAnsi="Arial" w:cs="Arial"/>
          <w:sz w:val="22"/>
          <w:szCs w:val="22"/>
        </w:rPr>
        <w:t xml:space="preserve"> 2019. Pancreas/GI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ISMRM Summa Cum Laude Merit Award;</w:t>
      </w:r>
      <w:r w:rsidR="004F43BE"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592DDA" w:rsidRPr="006D2B1A">
        <w:rPr>
          <w:rFonts w:ascii="Arial" w:hAnsi="Arial" w:cs="Arial"/>
          <w:sz w:val="22"/>
          <w:szCs w:val="22"/>
        </w:rPr>
        <w:t>ISMRM</w:t>
      </w:r>
      <w:r w:rsidRPr="006D2B1A">
        <w:rPr>
          <w:rFonts w:ascii="Arial" w:hAnsi="Arial" w:cs="Arial"/>
          <w:sz w:val="22"/>
          <w:szCs w:val="22"/>
        </w:rPr>
        <w:t xml:space="preserve"> 2018. Body: Liver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6D2B1A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Pr="006D2B1A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</w:t>
      </w:r>
      <w:r w:rsidR="00B70341" w:rsidRPr="006D2B1A">
        <w:rPr>
          <w:rFonts w:ascii="Arial" w:hAnsi="Arial" w:cs="Arial"/>
          <w:i/>
          <w:sz w:val="22"/>
          <w:szCs w:val="22"/>
        </w:rPr>
        <w:t>21–2023</w:t>
      </w:r>
      <w:r w:rsidRPr="006D2B1A"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6D2B1A">
        <w:rPr>
          <w:rFonts w:ascii="Arial" w:hAnsi="Arial" w:cs="Arial"/>
          <w:iCs/>
          <w:sz w:val="22"/>
          <w:szCs w:val="22"/>
        </w:rPr>
        <w:t xml:space="preserve"> NIA F31AG071183, $69,653</w:t>
      </w:r>
    </w:p>
    <w:p w14:paraId="2EDAB118" w14:textId="77777777" w:rsidR="005506E6" w:rsidRPr="006D2B1A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UBLICATIONS</w:t>
      </w:r>
    </w:p>
    <w:p w14:paraId="117C24EB" w14:textId="37691018" w:rsidR="00DF43E2" w:rsidRDefault="00DF43E2" w:rsidP="00DF43E2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vera-Rivera, L. A., </w:t>
      </w:r>
      <w:r w:rsidRPr="00DF43E2">
        <w:rPr>
          <w:rFonts w:ascii="Arial" w:hAnsi="Arial" w:cs="Arial"/>
          <w:b/>
          <w:bCs/>
          <w:sz w:val="22"/>
          <w:szCs w:val="22"/>
        </w:rPr>
        <w:t>Roberts, G. S</w:t>
      </w:r>
      <w:r>
        <w:rPr>
          <w:rFonts w:ascii="Arial" w:hAnsi="Arial" w:cs="Arial"/>
          <w:sz w:val="22"/>
          <w:szCs w:val="22"/>
        </w:rPr>
        <w:t xml:space="preserve">., Peret A., Langhough, R., Jonaitis, E. M., Du, L., Field, A., Eisenmenger, L. B., Johnson, S. C., &amp; Johnson, K. M. </w:t>
      </w:r>
      <w:r w:rsidRPr="00B26C4A">
        <w:rPr>
          <w:rFonts w:ascii="Arial" w:hAnsi="Arial" w:cs="Arial"/>
          <w:sz w:val="22"/>
          <w:szCs w:val="22"/>
        </w:rPr>
        <w:t>Unraveling Diurnal and Technical Variability in Cerebral Hemodynamics from Neurovascular 4D-Flow MRI.</w:t>
      </w:r>
      <w:r>
        <w:rPr>
          <w:rFonts w:ascii="Arial" w:hAnsi="Arial" w:cs="Arial"/>
          <w:i/>
          <w:iCs/>
          <w:sz w:val="22"/>
          <w:szCs w:val="22"/>
        </w:rPr>
        <w:t xml:space="preserve"> Accepted in JCBFM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C76498F" w14:textId="6EE57940" w:rsidR="00B26C4A" w:rsidRDefault="00B26C4A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ieben, O., </w:t>
      </w:r>
      <w:r w:rsidRPr="00B26C4A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Corrado, P. A., &amp; Johnson, K. M (2023). Four-Dimensional Flow MR Imaging: Technique and Advances. </w:t>
      </w:r>
      <w:r>
        <w:rPr>
          <w:rFonts w:ascii="Arial" w:hAnsi="Arial" w:cs="Arial"/>
          <w:i/>
          <w:iCs/>
          <w:sz w:val="22"/>
          <w:szCs w:val="22"/>
        </w:rPr>
        <w:t>Magnetic Resonance Imaging Clinics</w:t>
      </w:r>
      <w:r>
        <w:rPr>
          <w:rFonts w:ascii="Arial" w:hAnsi="Arial" w:cs="Arial"/>
          <w:sz w:val="22"/>
          <w:szCs w:val="22"/>
        </w:rPr>
        <w:t>. 10.1016/j.mric.2023.05.003.</w:t>
      </w:r>
    </w:p>
    <w:p w14:paraId="5E6653AF" w14:textId="7B516400" w:rsidR="00274F99" w:rsidRPr="006D2B1A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Huang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Reeder, S. B., &amp; Oechtering, T. H. (2023). Reference Values for 4D Flow Magnetic Resonance Imaging of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Abdominal Radiolog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10.1007/s00261-023-03892-3.</w:t>
      </w:r>
    </w:p>
    <w:p w14:paraId="55A2B77F" w14:textId="5702E87E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>, Al-</w:t>
      </w:r>
      <w:proofErr w:type="spellStart"/>
      <w:r w:rsidRPr="006D2B1A">
        <w:rPr>
          <w:rFonts w:ascii="Arial" w:hAnsi="Arial" w:cs="Arial"/>
          <w:sz w:val="22"/>
          <w:szCs w:val="22"/>
        </w:rPr>
        <w:t>Subu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Hagen, S. A., Serlin, R. C., Eldridge, M., Wieben, O., &amp; Schrage, W. G. (2023). Reduced Resting Macrovascular and Microvascular Cerebral Blood Flow in Young Adults with Metabolic Syndrome: Exploring Mechanism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6D2B1A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6D2B1A">
        <w:rPr>
          <w:rFonts w:ascii="Arial" w:hAnsi="Arial" w:cs="Arial"/>
          <w:sz w:val="22"/>
          <w:szCs w:val="22"/>
        </w:rPr>
        <w:t xml:space="preserve">Hoffman, C. A., </w:t>
      </w:r>
      <w:r w:rsidRPr="006D2B1A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 w:rsidRPr="006D2B1A">
        <w:rPr>
          <w:rFonts w:ascii="Arial" w:hAnsi="Arial" w:cs="Arial"/>
          <w:sz w:val="22"/>
          <w:szCs w:val="22"/>
        </w:rPr>
        <w:t xml:space="preserve"> (2023)</w:t>
      </w:r>
      <w:r w:rsidRPr="006D2B1A">
        <w:rPr>
          <w:rFonts w:ascii="Arial" w:hAnsi="Arial" w:cs="Arial"/>
          <w:sz w:val="22"/>
          <w:szCs w:val="22"/>
        </w:rPr>
        <w:t xml:space="preserve">. Normative Cerebral </w:t>
      </w:r>
      <w:r w:rsidR="007E734C" w:rsidRPr="006D2B1A">
        <w:rPr>
          <w:rFonts w:ascii="Arial" w:hAnsi="Arial" w:cs="Arial"/>
          <w:sz w:val="22"/>
          <w:szCs w:val="22"/>
        </w:rPr>
        <w:t>Hemodynamics</w:t>
      </w:r>
      <w:r w:rsidRPr="006D2B1A">
        <w:rPr>
          <w:rFonts w:ascii="Arial" w:hAnsi="Arial" w:cs="Arial"/>
          <w:sz w:val="22"/>
          <w:szCs w:val="22"/>
        </w:rPr>
        <w:t xml:space="preserve"> in </w:t>
      </w:r>
      <w:r w:rsidR="007E734C" w:rsidRPr="006D2B1A">
        <w:rPr>
          <w:rFonts w:ascii="Arial" w:hAnsi="Arial" w:cs="Arial"/>
          <w:sz w:val="22"/>
          <w:szCs w:val="22"/>
        </w:rPr>
        <w:t>Middle-Aged and</w:t>
      </w:r>
      <w:r w:rsidRPr="006D2B1A">
        <w:rPr>
          <w:rFonts w:ascii="Arial" w:hAnsi="Arial" w:cs="Arial"/>
          <w:sz w:val="22"/>
          <w:szCs w:val="22"/>
        </w:rPr>
        <w:t xml:space="preserve"> Older Adults using 4D Flow MRI</w:t>
      </w:r>
      <w:r w:rsidR="007E734C" w:rsidRPr="006D2B1A">
        <w:rPr>
          <w:rFonts w:ascii="Arial" w:hAnsi="Arial" w:cs="Arial"/>
          <w:sz w:val="22"/>
          <w:szCs w:val="22"/>
        </w:rPr>
        <w:t>: Initial Analysis of Vascular 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iCs/>
          <w:sz w:val="22"/>
          <w:szCs w:val="22"/>
        </w:rPr>
        <w:t>Radiology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="00274F99" w:rsidRPr="006D2B1A">
        <w:rPr>
          <w:rFonts w:ascii="Arial" w:hAnsi="Arial" w:cs="Arial"/>
          <w:sz w:val="22"/>
          <w:szCs w:val="22"/>
          <w:shd w:val="clear" w:color="auto" w:fill="FFFFFF"/>
        </w:rPr>
        <w:t>10.1148/radiol.222685.</w:t>
      </w:r>
    </w:p>
    <w:p w14:paraId="4BB40036" w14:textId="259DFD52" w:rsidR="00BE6704" w:rsidRPr="006D2B1A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*</w:t>
      </w:r>
      <w:r w:rsidRPr="006D2B1A"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 w:rsidR="00274F99" w:rsidRPr="006D2B1A">
        <w:rPr>
          <w:rFonts w:ascii="Arial" w:hAnsi="Arial" w:cs="Arial"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6D2B1A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Eisenmenger, L. B.*, Peret, A.*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Tang, C., Kuner, A., Grayev, A., Field, A., Rowley, H. A., &amp; Kennedy, T. (2023). When Less is More: FAST MR Protocols for Neuroradiology. </w:t>
      </w:r>
      <w:proofErr w:type="spellStart"/>
      <w:r w:rsidRPr="006D2B1A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6D2B1A">
        <w:rPr>
          <w:rFonts w:ascii="Arial" w:hAnsi="Arial" w:cs="Arial"/>
          <w:i/>
          <w:iCs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 w:rsidRPr="006D2B1A">
        <w:rPr>
          <w:rFonts w:ascii="Arial" w:hAnsi="Arial" w:cs="Arial"/>
          <w:sz w:val="22"/>
          <w:szCs w:val="22"/>
        </w:rPr>
        <w:t xml:space="preserve">. *Authors contributed equally to this work. </w:t>
      </w:r>
    </w:p>
    <w:p w14:paraId="5CD5244C" w14:textId="6C017A90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lastRenderedPageBreak/>
        <w:t>Eisenmenger, L.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 </w:t>
      </w:r>
      <w:r w:rsidRPr="006D2B1A">
        <w:rPr>
          <w:rFonts w:ascii="Arial" w:hAnsi="Arial" w:cs="Arial"/>
          <w:snapToGrid/>
          <w:sz w:val="22"/>
          <w:szCs w:val="22"/>
        </w:rPr>
        <w:t xml:space="preserve">B.*, Peret, A.*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Famakin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B. M.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A., </w:t>
      </w:r>
      <w:r w:rsidRPr="006D2B1A">
        <w:rPr>
          <w:rFonts w:ascii="Arial" w:hAnsi="Arial" w:cs="Arial"/>
          <w:b/>
          <w:bCs/>
          <w:snapToGrid/>
          <w:sz w:val="22"/>
          <w:szCs w:val="22"/>
        </w:rPr>
        <w:t>Roberts, G. S.</w:t>
      </w:r>
      <w:r w:rsidRPr="006D2B1A">
        <w:rPr>
          <w:rFonts w:ascii="Arial" w:hAnsi="Arial" w:cs="Arial"/>
          <w:snapToGrid/>
          <w:sz w:val="22"/>
          <w:szCs w:val="22"/>
        </w:rPr>
        <w:t xml:space="preserve">, Bockholt, H. J., Johnson, K. M., &amp; Paulsen, J. S. (2022). Vascular Contributions to Alzheimer’s Disease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Translation Research, </w:t>
      </w:r>
      <w:r w:rsidRPr="006D2B1A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2BBCA4C2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Capel, K. W.,</w:t>
      </w:r>
      <w:r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Kuner, A. D., Manunga, J., Chang, W., </w:t>
      </w: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Peret, A., Wieben, O., Johnson, K. M., &amp; Eisenmenger, L. B. </w:t>
      </w:r>
      <w:r w:rsidRPr="006D2B1A">
        <w:rPr>
          <w:rFonts w:ascii="Arial" w:hAnsi="Arial" w:cs="Arial"/>
          <w:snapToGrid/>
          <w:sz w:val="22"/>
          <w:szCs w:val="22"/>
        </w:rPr>
        <w:t>Beyond Time-of-Flight MRA: Review of Flow Imaging Techniques</w:t>
      </w:r>
      <w:r w:rsidRPr="005560EC">
        <w:rPr>
          <w:rFonts w:ascii="Arial" w:hAnsi="Arial" w:cs="Arial"/>
          <w:sz w:val="22"/>
          <w:szCs w:val="22"/>
        </w:rPr>
        <w:t xml:space="preserve">. </w:t>
      </w:r>
      <w:r w:rsidR="005560EC" w:rsidRPr="005560EC">
        <w:rPr>
          <w:rFonts w:ascii="Arial" w:hAnsi="Arial" w:cs="Arial"/>
          <w:sz w:val="22"/>
          <w:szCs w:val="22"/>
        </w:rPr>
        <w:t>doi.org/10.3174/ng.2100057</w:t>
      </w:r>
    </w:p>
    <w:p w14:paraId="780E55B0" w14:textId="28A8D780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 (2022). </w:t>
      </w:r>
      <w:r w:rsidRPr="006D2B1A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6D2B1A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2B90" w:rsidRPr="006D2B1A">
        <w:rPr>
          <w:rFonts w:ascii="Arial" w:hAnsi="Arial" w:cs="Arial"/>
          <w:b/>
          <w:bCs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>, Loecher, M. W.</w:t>
      </w:r>
      <w:r w:rsidR="00562B90" w:rsidRPr="006D2B1A">
        <w:rPr>
          <w:rFonts w:ascii="Arial" w:hAnsi="Arial" w:cs="Arial"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483259" w:rsidRPr="006D2B1A">
        <w:rPr>
          <w:rFonts w:ascii="Arial" w:hAnsi="Arial" w:cs="Arial"/>
          <w:sz w:val="22"/>
          <w:szCs w:val="22"/>
        </w:rPr>
        <w:t>Spahic</w:t>
      </w:r>
      <w:proofErr w:type="spellEnd"/>
      <w:r w:rsidR="00483259" w:rsidRPr="006D2B1A">
        <w:rPr>
          <w:rFonts w:ascii="Arial" w:hAnsi="Arial" w:cs="Arial"/>
          <w:sz w:val="22"/>
          <w:szCs w:val="22"/>
        </w:rPr>
        <w:t xml:space="preserve">, A., </w:t>
      </w:r>
      <w:r w:rsidRPr="006D2B1A">
        <w:rPr>
          <w:rFonts w:ascii="Arial" w:hAnsi="Arial" w:cs="Arial"/>
          <w:sz w:val="22"/>
          <w:szCs w:val="22"/>
        </w:rPr>
        <w:t>Johnson, K. M., Turski, P. A., Eisenmenger, L. B., &amp; Wieben, O. (2022). Virtual Injections Using 4D Flow MRI with Displacement Corrections and Constrained Probabilistic Streamlines</w:t>
      </w:r>
      <w:r w:rsidRPr="006D2B1A">
        <w:rPr>
          <w:rFonts w:ascii="Arial" w:hAnsi="Arial" w:cs="Arial"/>
          <w:iCs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sz w:val="22"/>
          <w:szCs w:val="22"/>
        </w:rPr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>. 10.1002/mrm.29134</w:t>
      </w:r>
      <w:r w:rsidR="00562B90" w:rsidRPr="006D2B1A">
        <w:rPr>
          <w:rFonts w:ascii="Arial" w:hAnsi="Arial" w:cs="Arial"/>
          <w:iCs/>
          <w:sz w:val="22"/>
          <w:szCs w:val="22"/>
        </w:rPr>
        <w:t xml:space="preserve">. </w:t>
      </w:r>
      <w:r w:rsidR="00562B90" w:rsidRPr="006D2B1A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, &amp; Reeder, S. B. (2021). Abdominal Applications of Quantitative 4D Flow MRI. </w:t>
      </w:r>
      <w:r w:rsidRPr="006D2B1A">
        <w:rPr>
          <w:rFonts w:ascii="Arial" w:hAnsi="Arial" w:cs="Arial"/>
          <w:i/>
          <w:sz w:val="22"/>
          <w:szCs w:val="22"/>
        </w:rPr>
        <w:t>Abdominal Radiology</w:t>
      </w:r>
      <w:r w:rsidRPr="006D2B1A">
        <w:rPr>
          <w:rFonts w:ascii="Arial" w:hAnsi="Arial" w:cs="Arial"/>
          <w:iCs/>
          <w:sz w:val="22"/>
          <w:szCs w:val="22"/>
        </w:rPr>
        <w:t xml:space="preserve">. 10.1007/s00261-021-03352-w. </w:t>
      </w:r>
    </w:p>
    <w:p w14:paraId="00FC7A11" w14:textId="62F0C811" w:rsidR="00657F64" w:rsidRPr="006D2B1A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color w:val="auto"/>
          <w:sz w:val="20"/>
          <w:szCs w:val="20"/>
        </w:rPr>
      </w:pPr>
      <w:r w:rsidRPr="006D2B1A">
        <w:rPr>
          <w:color w:val="auto"/>
          <w:sz w:val="22"/>
          <w:szCs w:val="22"/>
        </w:rPr>
        <w:t xml:space="preserve">Macdonald, J. A., </w:t>
      </w:r>
      <w:r w:rsidRPr="006D2B1A">
        <w:rPr>
          <w:b/>
          <w:bCs/>
          <w:color w:val="auto"/>
          <w:sz w:val="22"/>
          <w:szCs w:val="22"/>
        </w:rPr>
        <w:t>Roberts, G. S.</w:t>
      </w:r>
      <w:r w:rsidRPr="006D2B1A">
        <w:rPr>
          <w:color w:val="auto"/>
          <w:sz w:val="22"/>
          <w:szCs w:val="22"/>
        </w:rPr>
        <w:t xml:space="preserve">, Corrado, P. A., Beshish, A. G., Barton, G. P., Goss, K. N., Eldridge, M. W., Francois, C. J., &amp; Wieben, O. (2021). Irregular Right Heart Flow Dynamics in Children and Young Adults Born Preterm. </w:t>
      </w:r>
      <w:r w:rsidRPr="006D2B1A">
        <w:rPr>
          <w:i/>
          <w:iCs/>
          <w:color w:val="auto"/>
          <w:sz w:val="22"/>
          <w:szCs w:val="22"/>
        </w:rPr>
        <w:t>Journal of Cardiovascular Magnetic Resonance</w:t>
      </w:r>
      <w:r w:rsidRPr="006D2B1A">
        <w:rPr>
          <w:color w:val="auto"/>
          <w:sz w:val="22"/>
          <w:szCs w:val="22"/>
        </w:rPr>
        <w:t xml:space="preserve">, </w:t>
      </w:r>
      <w:r w:rsidRPr="006D2B1A">
        <w:rPr>
          <w:color w:val="auto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D2B1A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J., Roldán-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6D2B1A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Pr="006D2B1A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6D2B1A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245345C2" w:rsidR="0056397D" w:rsidRPr="006D2B1A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 w:rsidRPr="006D2B1A">
        <w:rPr>
          <w:rFonts w:ascii="Arial" w:hAnsi="Arial" w:cs="Arial"/>
          <w:sz w:val="22"/>
          <w:szCs w:val="22"/>
        </w:rPr>
        <w:t>Spahic</w:t>
      </w:r>
      <w:proofErr w:type="spellEnd"/>
      <w:r w:rsidRPr="006D2B1A">
        <w:rPr>
          <w:rFonts w:ascii="Arial" w:hAnsi="Arial" w:cs="Arial"/>
          <w:sz w:val="22"/>
          <w:szCs w:val="22"/>
        </w:rPr>
        <w:t>, A.,</w:t>
      </w:r>
      <w:r w:rsidRPr="006D2B1A"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6D2B1A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6D2B1A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6D2B1A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BB27276" w:rsidR="005479A9" w:rsidRPr="006D2B1A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Peret, A., </w:t>
      </w:r>
      <w:proofErr w:type="spellStart"/>
      <w:r w:rsidR="00274F99" w:rsidRPr="006D2B1A">
        <w:rPr>
          <w:rFonts w:ascii="Arial" w:hAnsi="Arial" w:cs="Arial"/>
          <w:sz w:val="22"/>
          <w:szCs w:val="22"/>
        </w:rPr>
        <w:t>Spahic</w:t>
      </w:r>
      <w:proofErr w:type="spellEnd"/>
      <w:r w:rsidR="00274F99" w:rsidRPr="006D2B1A">
        <w:rPr>
          <w:rFonts w:ascii="Arial" w:hAnsi="Arial" w:cs="Arial"/>
          <w:sz w:val="22"/>
          <w:szCs w:val="22"/>
        </w:rPr>
        <w:t xml:space="preserve">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Hoffman, C. A., Koscik, R. L., Jonaitis, E. M., Rivera-Rivera, L. A., Cody, K. A., Rowley, H. A., Johnson, S. C., Wieben, O., Johnson, K. M., &amp; Eisenmenger, L. B. 4D Flow Magnetic Resonance Imaging for the Study of Normal Cerebrovascular Aging in a Large Cohort of Cognitively Normal Older Adults. </w:t>
      </w:r>
      <w:r w:rsidRPr="006D2B1A">
        <w:rPr>
          <w:rFonts w:ascii="Arial" w:hAnsi="Arial" w:cs="Arial"/>
          <w:i/>
          <w:iCs/>
          <w:sz w:val="22"/>
          <w:szCs w:val="22"/>
        </w:rPr>
        <w:t>To submit to JAMA Neurology</w:t>
      </w:r>
      <w:r w:rsidRPr="006D2B1A"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6D2B1A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Pr="006D2B1A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ONFERENCE ABSTRACTS</w:t>
      </w:r>
    </w:p>
    <w:p w14:paraId="455E58B1" w14:textId="49E3F10D" w:rsidR="001E2FE2" w:rsidRPr="00877997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</w:pPr>
      <w:proofErr w:type="spellStart"/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>Spahic</w:t>
      </w:r>
      <w:proofErr w:type="spellEnd"/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 xml:space="preserve">, A., </w:t>
      </w:r>
      <w:r w:rsidRPr="00877997">
        <w:rPr>
          <w:rStyle w:val="authors"/>
          <w:rFonts w:ascii="Arial" w:hAnsi="Arial" w:cs="Arial"/>
          <w:b/>
          <w:bCs/>
          <w:sz w:val="22"/>
          <w:szCs w:val="22"/>
          <w:highlight w:val="lightGray"/>
          <w:shd w:val="clear" w:color="auto" w:fill="FFFFFF"/>
        </w:rPr>
        <w:t>Roberts, G. S.</w:t>
      </w:r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 xml:space="preserve">, Peret, A., Rivera-Rivera, L. A., Dean, D., Johnson, K. M., Eisenmenger, L. B., &amp; Wieben, O. Cerebrovascular Flow and White Matter Microstructural Integrity in the Presence of Amyloid and Tau Biomarkers. 2024 ISMRM and ISMRT Annual Meeting and Exhibition; 2024 May 4; Singapore. </w:t>
      </w:r>
    </w:p>
    <w:p w14:paraId="0808E959" w14:textId="1E467958" w:rsidR="001E2FE2" w:rsidRPr="00877997" w:rsidRDefault="001E2FE2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</w:pPr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 xml:space="preserve">Naren, T., </w:t>
      </w:r>
      <w:r w:rsidRPr="00877997">
        <w:rPr>
          <w:rStyle w:val="authors"/>
          <w:rFonts w:ascii="Arial" w:hAnsi="Arial" w:cs="Arial"/>
          <w:b/>
          <w:bCs/>
          <w:sz w:val="22"/>
          <w:szCs w:val="22"/>
          <w:highlight w:val="lightGray"/>
          <w:shd w:val="clear" w:color="auto" w:fill="FFFFFF"/>
        </w:rPr>
        <w:t>Roberts, G. S.</w:t>
      </w:r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>,</w:t>
      </w:r>
      <w:r w:rsidR="005B1324"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 xml:space="preserve"> Johnson, K. M.,</w:t>
      </w:r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 xml:space="preserve"> Breidenbach, B., </w:t>
      </w:r>
      <w:proofErr w:type="spellStart"/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>Jarchow</w:t>
      </w:r>
      <w:proofErr w:type="spellEnd"/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 xml:space="preserve">, M. Lose, S., </w:t>
      </w:r>
      <w:proofErr w:type="spellStart"/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>Pandos</w:t>
      </w:r>
      <w:proofErr w:type="spellEnd"/>
      <w:r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 xml:space="preserve">, A., Okonkwo, O., &amp; Wieben, O. </w:t>
      </w:r>
      <w:r w:rsidR="005B1324" w:rsidRPr="00877997">
        <w:rPr>
          <w:rStyle w:val="authors"/>
          <w:rFonts w:ascii="Arial" w:hAnsi="Arial" w:cs="Arial"/>
          <w:sz w:val="22"/>
          <w:szCs w:val="22"/>
          <w:highlight w:val="lightGray"/>
          <w:shd w:val="clear" w:color="auto" w:fill="FFFFFF"/>
        </w:rPr>
        <w:t>Feasibility of a 2D Radial Simultaneous Multi-Slice Phase Contrast MRI Sequence for Aortic Pulse Wave Velocity Measurements. 2024 ISMRM and ISMRT Annual Meeting and Exhibition; 2024 May 4; Singapore.</w:t>
      </w:r>
    </w:p>
    <w:p w14:paraId="7A25D618" w14:textId="12DA8607" w:rsidR="001E2FE2" w:rsidRPr="001E2FE2" w:rsidRDefault="001E2FE2" w:rsidP="001E2FE2">
      <w:pPr>
        <w:pStyle w:val="ListParagraph"/>
        <w:numPr>
          <w:ilvl w:val="0"/>
          <w:numId w:val="36"/>
        </w:numPr>
        <w:spacing w:after="90"/>
        <w:jc w:val="both"/>
        <w:rPr>
          <w:rStyle w:val="authors"/>
          <w:sz w:val="22"/>
          <w:szCs w:val="22"/>
        </w:rPr>
      </w:pP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Naren, T., </w:t>
      </w:r>
      <w:r w:rsidRPr="00B05BD5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Fondakowski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Jarchow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. Lose,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Okonkwo, O., &amp; Wieben, O. </w:t>
      </w:r>
      <w:r w:rsidRPr="00B05BD5">
        <w:rPr>
          <w:rFonts w:ascii="Arial" w:hAnsi="Arial" w:cs="Arial"/>
          <w:sz w:val="22"/>
          <w:szCs w:val="22"/>
        </w:rPr>
        <w:t>Quantifying Differences in Aortic Pulse Wave Velocity Across the Respiratory Cycle with Retrospectively Gated Radial 2D Phase Contrast MRI</w:t>
      </w:r>
      <w:r>
        <w:rPr>
          <w:rFonts w:ascii="Arial" w:hAnsi="Arial" w:cs="Arial"/>
          <w:sz w:val="22"/>
          <w:szCs w:val="22"/>
        </w:rPr>
        <w:t>. Society for Magnetic Resonance in Angiogram (SMRA) 35</w:t>
      </w:r>
      <w:r w:rsidRPr="00B05BD5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nnual Conference; 2023 October 17; Sendai, Japan.</w:t>
      </w:r>
    </w:p>
    <w:p w14:paraId="4D9EA76F" w14:textId="1F3C58C4" w:rsidR="001E2FE2" w:rsidRPr="001E2FE2" w:rsidRDefault="001E2FE2" w:rsidP="001E2FE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uang, A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6073590" w:rsidR="00E964C5" w:rsidRPr="006D2B1A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6D2B1A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6D2B1A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olicoeur, B. W., 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6D2B1A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en, M., Nishant, V., Cheng, K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aluzerne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Pr="006D2B1A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Johnson, S. C., Wieben, O., Eisenmenger, L. B., &amp; Johnson, K. M. Diurnal Changes in Cerebrovascular Dynamics Measured from 4D-Flow. ISMRM Workshop on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Pr="006D2B1A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Hoffman, C. A., Rivera-Rivera, L. A., Cody, K. A., Rowley, H. A., Wieben, O., Johnson, S. C., Johnson, K. M., &amp; Eisenmenger, L. B. 4D Flow MRI for the Study of Cerebrovascular Aging in a Large Cohort of Cognitively Normal Older Adults. </w:t>
      </w:r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D2B1A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Hoffman, C. A., Rivera-Rivera, L. A., Cody, K. A., Rowley, H. A., Wieben, O., Johnson, S. C., Johnson, K. M., &amp; Eisenmenger, L. B. 4D Flow Magnetic Resonance Imaging for the Study of Normal Cerebrovascular Aging in a Large Cohort of Cognitively Normal Older Adults.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merican Society of Functional Neuroradiology 15</w:t>
      </w:r>
      <w:r w:rsidRPr="006D2B1A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nnual Meeting. 2022 August 27.</w:t>
      </w:r>
    </w:p>
    <w:p w14:paraId="1F684C07" w14:textId="78B4BD95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6221D0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&amp; Wieben, O. Effect of Temporal Resolution on Flow-Area Aortic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Pulse Wave Velocity Measures Using Phase Contrast and Balanced SSFP MRI: A Preliminary Stud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agiotopoul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N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Spahic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Oechtering, T. H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Reeder, S. B., Wieben, O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bdominal 4D Flow MRI in Obese Patients – A Pilot Study. 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Society for Magnetic Resonance Angiography (SMRA) 33</w:t>
      </w:r>
      <w:r w:rsidR="008C33D0"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r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d Annual International Conference. </w:t>
      </w:r>
      <w:r w:rsidRPr="006D2B1A">
        <w:rPr>
          <w:rStyle w:val="displaydate"/>
          <w:rFonts w:ascii="Arial" w:hAnsi="Arial" w:cs="Arial"/>
          <w:sz w:val="22"/>
          <w:szCs w:val="22"/>
          <w:shd w:val="clear" w:color="auto" w:fill="FFFFFF"/>
        </w:rPr>
        <w:t>2021 September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0A10009C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 S., Yu, J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Relationship Between Alzheimer's Disease and Neurovascular Dysfunction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22F4113A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, Yu, J., Chang,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Strother, C.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rain Metabolite Clearance: Glymphatic System and IPAD Pathway Hypothe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845AC86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Capel, K.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Kuner, A., Manunga, J., Wieben, O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eyond 4D MRA: Review of Flow Imaging Techniqu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73F84AF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Johnson, K. M., Johnson, S. C., Dean III, D. C., Alexander, A. L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1 ISMRM &amp; SMRT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1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ohnson, K. M., Rivera-Rivera, L. A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Kecskemeti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S. R., Okonkwo, O. C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September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63870B9B" w14:textId="77777777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13594A60" w14:textId="4E27C724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ohnson, K. M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Kecskemeti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S. R., Okonkwo, O., Lose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2F33C6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Wieben, O., Johnson, S. C., &amp;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>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8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pril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Hoffman, C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ed Cranial 4D Flow MRI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lzheimer's Disease and Related Disorders Research Day 2020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rch 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eram, E., Medero, R., Eisenmenger, L. B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Laesek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F., Korosec, F. R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December 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Hoffman, C. A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ing Background Phase Correction in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Towards Automated Cranial 4D Flow Cranial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MacDonald, J. M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ECG Characterization and Correction during Exercise Stress Imaging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 xml:space="preserve">; Paris, </w:t>
      </w:r>
      <w:proofErr w:type="spellStart"/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France.</w:t>
      </w:r>
      <w:r w:rsidR="00B50E47"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s</w:t>
      </w:r>
      <w:proofErr w:type="spellEnd"/>
    </w:p>
    <w:p w14:paraId="6042FFA7" w14:textId="55D9AFE9" w:rsidR="00752FB7" w:rsidRPr="00752FB7" w:rsidRDefault="00C80842" w:rsidP="00752FB7">
      <w:pPr>
        <w:numPr>
          <w:ilvl w:val="0"/>
          <w:numId w:val="36"/>
        </w:numPr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Francois, C. J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Non-Invasive Assessment of Mesenteric Hemodynamics with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60AA1CD7" w14:textId="2737F880" w:rsidR="003C4E71" w:rsidRPr="00752FB7" w:rsidRDefault="006816A7" w:rsidP="00752FB7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04596571" w14:textId="77777777" w:rsidR="00752FB7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28FFCDA4" w14:textId="1BD08EA0" w:rsidR="00752FB7" w:rsidRDefault="00752FB7" w:rsidP="00752FB7">
      <w:pPr>
        <w:jc w:val="both"/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</w:t>
      </w:r>
      <w:r>
        <w:rPr>
          <w:rFonts w:ascii="Arial" w:hAnsi="Arial" w:cs="Arial"/>
          <w:b/>
          <w:i/>
          <w:szCs w:val="24"/>
        </w:rPr>
        <w:t>EER REVIEW</w:t>
      </w:r>
    </w:p>
    <w:p w14:paraId="178D5C25" w14:textId="0F62C34E" w:rsidR="00752FB7" w:rsidRDefault="005630A8" w:rsidP="00752FB7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iCs/>
          <w:sz w:val="22"/>
          <w:szCs w:val="22"/>
        </w:rPr>
        <w:t xml:space="preserve">Quantitative Imaging in Medicine and </w:t>
      </w:r>
      <w:proofErr w:type="gramStart"/>
      <w:r>
        <w:rPr>
          <w:rFonts w:ascii="Arial" w:hAnsi="Arial" w:cs="Arial"/>
          <w:i/>
          <w:iCs/>
          <w:sz w:val="22"/>
          <w:szCs w:val="22"/>
        </w:rPr>
        <w:t>Surgery(</w:t>
      </w:r>
      <w:proofErr w:type="gramEnd"/>
      <w:r>
        <w:rPr>
          <w:rFonts w:ascii="Arial" w:hAnsi="Arial" w:cs="Arial"/>
          <w:i/>
          <w:iCs/>
          <w:sz w:val="22"/>
          <w:szCs w:val="22"/>
        </w:rPr>
        <w:t xml:space="preserve">2), </w:t>
      </w:r>
      <w:proofErr w:type="spellStart"/>
      <w:r w:rsidR="00752FB7">
        <w:rPr>
          <w:rFonts w:ascii="Arial" w:hAnsi="Arial" w:cs="Arial"/>
          <w:i/>
          <w:iCs/>
          <w:sz w:val="22"/>
          <w:szCs w:val="22"/>
        </w:rPr>
        <w:t>NeuroImage</w:t>
      </w:r>
      <w:proofErr w:type="spellEnd"/>
      <w:r>
        <w:rPr>
          <w:rFonts w:ascii="Arial" w:hAnsi="Arial" w:cs="Arial"/>
          <w:i/>
          <w:iCs/>
          <w:sz w:val="22"/>
          <w:szCs w:val="22"/>
        </w:rPr>
        <w:t>(1)</w:t>
      </w:r>
    </w:p>
    <w:p w14:paraId="75C88769" w14:textId="77777777" w:rsidR="00752FB7" w:rsidRPr="003C4E71" w:rsidRDefault="00752FB7" w:rsidP="00752FB7">
      <w:pPr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B101DA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C82CC4" w14:textId="77777777" w:rsidR="00F86B0B" w:rsidRDefault="00F86B0B">
      <w:r>
        <w:separator/>
      </w:r>
    </w:p>
  </w:endnote>
  <w:endnote w:type="continuationSeparator" w:id="0">
    <w:p w14:paraId="46142690" w14:textId="77777777" w:rsidR="00F86B0B" w:rsidRDefault="00F86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C87D4A" w14:textId="77777777" w:rsidR="00F86B0B" w:rsidRDefault="00F86B0B">
      <w:r>
        <w:separator/>
      </w:r>
    </w:p>
  </w:footnote>
  <w:footnote w:type="continuationSeparator" w:id="0">
    <w:p w14:paraId="356CC604" w14:textId="77777777" w:rsidR="00F86B0B" w:rsidRDefault="00F86B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awFAOxHa4c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C02CB"/>
    <w:rsid w:val="000D2266"/>
    <w:rsid w:val="000E2BA4"/>
    <w:rsid w:val="000F3471"/>
    <w:rsid w:val="000F740F"/>
    <w:rsid w:val="000F74A8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2FE2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65073"/>
    <w:rsid w:val="0037089A"/>
    <w:rsid w:val="00393AF7"/>
    <w:rsid w:val="003A307C"/>
    <w:rsid w:val="003C1C5E"/>
    <w:rsid w:val="003C4E71"/>
    <w:rsid w:val="003C74D1"/>
    <w:rsid w:val="003E367F"/>
    <w:rsid w:val="003E51DD"/>
    <w:rsid w:val="003F4FCD"/>
    <w:rsid w:val="00401DCC"/>
    <w:rsid w:val="00430D19"/>
    <w:rsid w:val="00433764"/>
    <w:rsid w:val="00434C96"/>
    <w:rsid w:val="00437431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560EC"/>
    <w:rsid w:val="00562B90"/>
    <w:rsid w:val="005630A8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B1324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6D2B1A"/>
    <w:rsid w:val="007038C8"/>
    <w:rsid w:val="00705979"/>
    <w:rsid w:val="0072039F"/>
    <w:rsid w:val="0072768E"/>
    <w:rsid w:val="007356F4"/>
    <w:rsid w:val="00740CC1"/>
    <w:rsid w:val="00752FB7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77997"/>
    <w:rsid w:val="0088614F"/>
    <w:rsid w:val="00895F6A"/>
    <w:rsid w:val="00897F3F"/>
    <w:rsid w:val="008A0942"/>
    <w:rsid w:val="008A0A31"/>
    <w:rsid w:val="008C33D0"/>
    <w:rsid w:val="008E680B"/>
    <w:rsid w:val="008F66D7"/>
    <w:rsid w:val="009131A6"/>
    <w:rsid w:val="009205CD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5BD5"/>
    <w:rsid w:val="00B06315"/>
    <w:rsid w:val="00B101DA"/>
    <w:rsid w:val="00B17039"/>
    <w:rsid w:val="00B170D7"/>
    <w:rsid w:val="00B1723F"/>
    <w:rsid w:val="00B26C4A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C381A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044E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DF43E2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7332B"/>
    <w:rsid w:val="00F8293C"/>
    <w:rsid w:val="00F86B0B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7</TotalTime>
  <Pages>7</Pages>
  <Words>2835</Words>
  <Characters>1616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8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Roberts</cp:lastModifiedBy>
  <cp:revision>105</cp:revision>
  <cp:lastPrinted>2023-03-13T14:10:00Z</cp:lastPrinted>
  <dcterms:created xsi:type="dcterms:W3CDTF">2022-02-28T20:58:00Z</dcterms:created>
  <dcterms:modified xsi:type="dcterms:W3CDTF">2024-09-28T11:46:00Z</dcterms:modified>
</cp:coreProperties>
</file>